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thickThinMediumGap" w:sz="24" w:space="0" w:color="auto"/>
        </w:tblBorders>
        <w:tblLook w:val="01E0" w:firstRow="1" w:lastRow="1" w:firstColumn="1" w:lastColumn="1" w:noHBand="0" w:noVBand="0"/>
      </w:tblPr>
      <w:tblGrid>
        <w:gridCol w:w="9242"/>
      </w:tblGrid>
      <w:tr w:rsidR="0044339A" w:rsidRPr="00E5164A" w:rsidTr="000C55F6">
        <w:trPr>
          <w:trHeight w:val="2520"/>
        </w:trPr>
        <w:tc>
          <w:tcPr>
            <w:tcW w:w="9446" w:type="dxa"/>
            <w:tcBorders>
              <w:bottom w:val="single" w:sz="24" w:space="0" w:color="auto"/>
            </w:tcBorders>
          </w:tcPr>
          <w:p w:rsidR="0044339A" w:rsidRDefault="0044339A" w:rsidP="000C55F6">
            <w:pPr>
              <w:jc w:val="center"/>
              <w:rPr>
                <w:b/>
                <w:sz w:val="32"/>
                <w:szCs w:val="32"/>
                <w:u w:val="single"/>
              </w:rPr>
            </w:pPr>
            <w:r w:rsidRPr="00E5164A">
              <w:rPr>
                <w:b/>
                <w:sz w:val="32"/>
                <w:szCs w:val="32"/>
                <w:u w:val="single"/>
              </w:rPr>
              <w:t>CURRICULUM  VITAE</w:t>
            </w:r>
          </w:p>
          <w:p w:rsidR="00B73DC1" w:rsidRPr="00E5164A" w:rsidRDefault="003205AF" w:rsidP="000C55F6">
            <w:pPr>
              <w:jc w:val="center"/>
              <w:rPr>
                <w:b/>
                <w:sz w:val="32"/>
                <w:szCs w:val="32"/>
                <w:u w:val="single"/>
              </w:rPr>
            </w:pPr>
            <w:r w:rsidRPr="003205AF">
              <w:rPr>
                <w:b/>
                <w:noProof/>
              </w:rPr>
              <w:drawing>
                <wp:anchor distT="0" distB="0" distL="114300" distR="114300" simplePos="0" relativeHeight="251657728" behindDoc="0" locked="0" layoutInCell="1" allowOverlap="1" wp14:anchorId="272CFD59" wp14:editId="04000DF0">
                  <wp:simplePos x="0" y="0"/>
                  <wp:positionH relativeFrom="margin">
                    <wp:posOffset>4533900</wp:posOffset>
                  </wp:positionH>
                  <wp:positionV relativeFrom="margin">
                    <wp:posOffset>371475</wp:posOffset>
                  </wp:positionV>
                  <wp:extent cx="942975" cy="121158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P39934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1211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9612D7" w:rsidRPr="003205AF" w:rsidRDefault="008B707A" w:rsidP="000C55F6">
            <w:pPr>
              <w:rPr>
                <w:b/>
                <w:sz w:val="28"/>
                <w:szCs w:val="28"/>
              </w:rPr>
            </w:pPr>
            <w:r w:rsidRPr="003205AF">
              <w:rPr>
                <w:b/>
                <w:sz w:val="28"/>
                <w:szCs w:val="28"/>
              </w:rPr>
              <w:t>Suave Bajaj</w:t>
            </w:r>
          </w:p>
          <w:p w:rsidR="000C7B46" w:rsidRDefault="000C7B46" w:rsidP="000C55F6">
            <w:pPr>
              <w:rPr>
                <w:sz w:val="20"/>
                <w:szCs w:val="20"/>
              </w:rPr>
            </w:pPr>
          </w:p>
          <w:p w:rsidR="0044339A" w:rsidRPr="003205AF" w:rsidRDefault="008B707A" w:rsidP="006D7DA7">
            <w:r w:rsidRPr="003205AF">
              <w:t>578-A, Gandhi Nagar,</w:t>
            </w:r>
            <w:r w:rsidR="006D7DA7" w:rsidRPr="003205AF">
              <w:rPr>
                <w:b/>
                <w:noProof/>
              </w:rPr>
              <w:t xml:space="preserve"> </w:t>
            </w:r>
          </w:p>
          <w:p w:rsidR="008B707A" w:rsidRPr="003205AF" w:rsidRDefault="008B707A" w:rsidP="000C55F6">
            <w:r w:rsidRPr="003205AF">
              <w:t xml:space="preserve">Jammu, </w:t>
            </w:r>
            <w:r w:rsidRPr="003852DE">
              <w:rPr>
                <w:noProof/>
              </w:rPr>
              <w:t>Jammu</w:t>
            </w:r>
            <w:r w:rsidRPr="003205AF">
              <w:t xml:space="preserve"> and Kashmir</w:t>
            </w:r>
            <w:r w:rsidR="00D111CC">
              <w:t>, India</w:t>
            </w:r>
            <w:r w:rsidRPr="003205AF">
              <w:t>-180004</w:t>
            </w:r>
          </w:p>
          <w:p w:rsidR="0044339A" w:rsidRPr="003205AF" w:rsidRDefault="003205AF" w:rsidP="000C55F6">
            <w:pPr>
              <w:ind w:left="-180" w:firstLine="180"/>
            </w:pPr>
            <w:r w:rsidRPr="003205AF">
              <w:t>e-mail:</w:t>
            </w:r>
            <w:r w:rsidR="0044339A" w:rsidRPr="003205AF">
              <w:t xml:space="preserve"> </w:t>
            </w:r>
            <w:r w:rsidR="008B707A" w:rsidRPr="003205AF">
              <w:t>bajajsuave</w:t>
            </w:r>
            <w:r w:rsidR="009612D7" w:rsidRPr="003205AF">
              <w:t>@gmail.com</w:t>
            </w:r>
          </w:p>
          <w:p w:rsidR="008B707A" w:rsidRPr="003205AF" w:rsidRDefault="008B707A" w:rsidP="008B707A">
            <w:r w:rsidRPr="003205AF">
              <w:t>Tele Residence: 0191+2450313</w:t>
            </w:r>
          </w:p>
          <w:p w:rsidR="0044339A" w:rsidRPr="00E5164A" w:rsidRDefault="009919AB" w:rsidP="006D7DA7">
            <w:pPr>
              <w:rPr>
                <w:sz w:val="18"/>
                <w:szCs w:val="18"/>
              </w:rPr>
            </w:pPr>
            <w:r w:rsidRPr="003205AF">
              <w:t xml:space="preserve">Ph. </w:t>
            </w:r>
            <w:r w:rsidR="003205AF" w:rsidRPr="003205AF">
              <w:t>No.:</w:t>
            </w:r>
            <w:r w:rsidRPr="003205AF">
              <w:t xml:space="preserve"> +91-</w:t>
            </w:r>
            <w:r w:rsidR="008B707A" w:rsidRPr="003205AF">
              <w:t>9858111718</w:t>
            </w:r>
          </w:p>
        </w:tc>
      </w:tr>
    </w:tbl>
    <w:p w:rsidR="0044339A" w:rsidRPr="00E5164A" w:rsidRDefault="0044339A" w:rsidP="0044339A">
      <w:pPr>
        <w:jc w:val="both"/>
        <w:rPr>
          <w:sz w:val="20"/>
          <w:szCs w:val="20"/>
        </w:rPr>
      </w:pPr>
    </w:p>
    <w:p w:rsidR="0044339A" w:rsidRPr="003205AF" w:rsidRDefault="0044339A" w:rsidP="0044339A">
      <w:pPr>
        <w:jc w:val="both"/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O</w:t>
      </w:r>
      <w:r w:rsidR="00A929F8" w:rsidRPr="003205AF">
        <w:rPr>
          <w:b/>
          <w:sz w:val="28"/>
          <w:szCs w:val="28"/>
          <w:u w:val="single"/>
        </w:rPr>
        <w:t>BJECTIVE</w:t>
      </w:r>
      <w:r w:rsidRPr="003205AF">
        <w:rPr>
          <w:b/>
          <w:sz w:val="28"/>
          <w:szCs w:val="28"/>
          <w:u w:val="single"/>
        </w:rPr>
        <w:t>:</w:t>
      </w:r>
    </w:p>
    <w:p w:rsidR="0044339A" w:rsidRPr="00E5164A" w:rsidRDefault="0044339A" w:rsidP="0044339A">
      <w:pPr>
        <w:jc w:val="both"/>
        <w:rPr>
          <w:sz w:val="20"/>
          <w:szCs w:val="20"/>
        </w:rPr>
      </w:pPr>
    </w:p>
    <w:p w:rsidR="0044339A" w:rsidRPr="003205AF" w:rsidRDefault="0044339A" w:rsidP="0044339A">
      <w:pPr>
        <w:jc w:val="both"/>
      </w:pPr>
      <w:r w:rsidRPr="003205AF">
        <w:t xml:space="preserve">To work for a company which will help in value addition and </w:t>
      </w:r>
      <w:r w:rsidRPr="003852DE">
        <w:rPr>
          <w:noProof/>
        </w:rPr>
        <w:t>serve</w:t>
      </w:r>
      <w:r w:rsidRPr="003205AF">
        <w:t xml:space="preserve"> as a </w:t>
      </w:r>
      <w:r w:rsidRPr="003852DE">
        <w:rPr>
          <w:noProof/>
        </w:rPr>
        <w:t>spring board</w:t>
      </w:r>
      <w:r w:rsidRPr="003205AF">
        <w:t xml:space="preserve"> to move ahead in my career by providing me interesting career opportunities and </w:t>
      </w:r>
      <w:r w:rsidRPr="003852DE">
        <w:rPr>
          <w:noProof/>
        </w:rPr>
        <w:t>harness</w:t>
      </w:r>
      <w:r w:rsidRPr="003205AF">
        <w:t xml:space="preserve"> the best of my caliber.</w:t>
      </w:r>
    </w:p>
    <w:p w:rsidR="0044339A" w:rsidRPr="00E5164A" w:rsidRDefault="0044339A" w:rsidP="0044339A">
      <w:pPr>
        <w:jc w:val="both"/>
        <w:rPr>
          <w:sz w:val="20"/>
          <w:szCs w:val="20"/>
        </w:rPr>
      </w:pPr>
    </w:p>
    <w:p w:rsidR="008B707A" w:rsidRDefault="008B707A" w:rsidP="008B707A">
      <w:pPr>
        <w:rPr>
          <w:b/>
          <w:u w:val="single"/>
        </w:rPr>
      </w:pPr>
      <w:r w:rsidRPr="008B707A">
        <w:rPr>
          <w:b/>
          <w:u w:val="single"/>
        </w:rPr>
        <w:t>CURRENT STATUS:</w:t>
      </w:r>
    </w:p>
    <w:p w:rsidR="008B707A" w:rsidRDefault="008B707A" w:rsidP="008B707A">
      <w:pPr>
        <w:rPr>
          <w:b/>
          <w:u w:val="single"/>
        </w:rPr>
      </w:pPr>
    </w:p>
    <w:p w:rsidR="000C7B46" w:rsidRPr="003205AF" w:rsidRDefault="000C7B46" w:rsidP="000C7B46">
      <w:r w:rsidRPr="003205AF">
        <w:rPr>
          <w:b/>
        </w:rPr>
        <w:t xml:space="preserve">B. </w:t>
      </w:r>
      <w:r w:rsidR="00C63864" w:rsidRPr="003205AF">
        <w:rPr>
          <w:b/>
        </w:rPr>
        <w:t>E</w:t>
      </w:r>
      <w:r w:rsidRPr="003205AF">
        <w:rPr>
          <w:b/>
        </w:rPr>
        <w:t xml:space="preserve"> Computer Science Engg.</w:t>
      </w:r>
      <w:r w:rsidRPr="003205AF">
        <w:t xml:space="preserve"> </w:t>
      </w:r>
    </w:p>
    <w:p w:rsidR="000C7B46" w:rsidRPr="003205AF" w:rsidRDefault="000C7B46" w:rsidP="000C7B46">
      <w:r w:rsidRPr="003205AF">
        <w:t>(6</w:t>
      </w:r>
      <w:r w:rsidRPr="003205AF">
        <w:rPr>
          <w:vertAlign w:val="superscript"/>
        </w:rPr>
        <w:t>th</w:t>
      </w:r>
      <w:r w:rsidRPr="003205AF">
        <w:t xml:space="preserve"> Sem.)</w:t>
      </w:r>
    </w:p>
    <w:p w:rsidR="000C7B46" w:rsidRPr="003205AF" w:rsidRDefault="000C7B46" w:rsidP="000C7B46">
      <w:pPr>
        <w:pStyle w:val="Subtitle"/>
        <w:rPr>
          <w:b/>
          <w:i w:val="0"/>
          <w:color w:val="auto"/>
        </w:rPr>
      </w:pPr>
      <w:r w:rsidRPr="003205AF">
        <w:rPr>
          <w:b/>
          <w:i w:val="0"/>
          <w:color w:val="auto"/>
        </w:rPr>
        <w:t xml:space="preserve">Model Institute of Engineering &amp; Technology </w:t>
      </w:r>
    </w:p>
    <w:p w:rsidR="000C7B46" w:rsidRPr="003205AF" w:rsidRDefault="000C7B46" w:rsidP="008B707A">
      <w:pPr>
        <w:rPr>
          <w:b/>
        </w:rPr>
      </w:pPr>
      <w:r w:rsidRPr="003205AF">
        <w:rPr>
          <w:b/>
        </w:rPr>
        <w:t>Jammu</w:t>
      </w:r>
    </w:p>
    <w:p w:rsidR="008B707A" w:rsidRPr="003205AF" w:rsidRDefault="000C7B46" w:rsidP="008B707A">
      <w:pPr>
        <w:rPr>
          <w:b/>
        </w:rPr>
      </w:pPr>
      <w:r w:rsidRPr="003205AF">
        <w:rPr>
          <w:b/>
        </w:rPr>
        <w:t>Jammu and Kashmir</w:t>
      </w:r>
    </w:p>
    <w:p w:rsidR="00C63864" w:rsidRPr="003205AF" w:rsidRDefault="00C63864" w:rsidP="008B707A">
      <w:pPr>
        <w:rPr>
          <w:b/>
        </w:rPr>
      </w:pPr>
      <w:r w:rsidRPr="003205AF">
        <w:rPr>
          <w:b/>
        </w:rPr>
        <w:t>India</w:t>
      </w:r>
    </w:p>
    <w:p w:rsidR="008B707A" w:rsidRPr="008B707A" w:rsidRDefault="008B707A" w:rsidP="008B707A"/>
    <w:p w:rsidR="0044339A" w:rsidRPr="003205AF" w:rsidRDefault="00A929F8" w:rsidP="0044339A">
      <w:pPr>
        <w:jc w:val="both"/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EDUCATIONAL PROFILE</w:t>
      </w:r>
      <w:r w:rsidR="0044339A" w:rsidRPr="003205AF">
        <w:rPr>
          <w:b/>
          <w:sz w:val="28"/>
          <w:szCs w:val="28"/>
          <w:u w:val="single"/>
        </w:rPr>
        <w:t>:</w:t>
      </w:r>
    </w:p>
    <w:p w:rsidR="0044339A" w:rsidRPr="00E5164A" w:rsidRDefault="0044339A" w:rsidP="0044339A">
      <w:pPr>
        <w:jc w:val="both"/>
        <w:rPr>
          <w:b/>
          <w:u w:val="single"/>
        </w:rPr>
      </w:pPr>
    </w:p>
    <w:p w:rsidR="009919AB" w:rsidRPr="00E5164A" w:rsidRDefault="009919AB" w:rsidP="0044339A">
      <w:pPr>
        <w:jc w:val="both"/>
        <w:rPr>
          <w:b/>
          <w:u w:val="single"/>
        </w:rPr>
      </w:pPr>
    </w:p>
    <w:tbl>
      <w:tblPr>
        <w:tblW w:w="946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27"/>
        <w:gridCol w:w="3203"/>
        <w:gridCol w:w="1530"/>
        <w:gridCol w:w="1529"/>
        <w:gridCol w:w="1377"/>
      </w:tblGrid>
      <w:tr w:rsidR="00E5164A" w:rsidRPr="00E5164A" w:rsidTr="00897D2F">
        <w:trPr>
          <w:trHeight w:val="808"/>
        </w:trPr>
        <w:tc>
          <w:tcPr>
            <w:tcW w:w="1827" w:type="dxa"/>
            <w:vAlign w:val="center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Degree / Qualification</w:t>
            </w:r>
          </w:p>
        </w:tc>
        <w:tc>
          <w:tcPr>
            <w:tcW w:w="3203" w:type="dxa"/>
            <w:vAlign w:val="center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Name of the Institute / School</w:t>
            </w:r>
          </w:p>
        </w:tc>
        <w:tc>
          <w:tcPr>
            <w:tcW w:w="1530" w:type="dxa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</w:p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University/ Board</w:t>
            </w:r>
          </w:p>
        </w:tc>
        <w:tc>
          <w:tcPr>
            <w:tcW w:w="1529" w:type="dxa"/>
            <w:vAlign w:val="center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Percentage</w:t>
            </w:r>
          </w:p>
        </w:tc>
        <w:tc>
          <w:tcPr>
            <w:tcW w:w="1377" w:type="dxa"/>
            <w:vAlign w:val="center"/>
          </w:tcPr>
          <w:p w:rsid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Month/</w:t>
            </w:r>
          </w:p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Year of passing</w:t>
            </w:r>
          </w:p>
        </w:tc>
      </w:tr>
      <w:tr w:rsidR="007B4932" w:rsidTr="00897D2F">
        <w:tblPrEx>
          <w:tblLook w:val="0000" w:firstRow="0" w:lastRow="0" w:firstColumn="0" w:lastColumn="0" w:noHBand="0" w:noVBand="0"/>
        </w:tblPrEx>
        <w:trPr>
          <w:trHeight w:val="789"/>
        </w:trPr>
        <w:tc>
          <w:tcPr>
            <w:tcW w:w="1827" w:type="dxa"/>
          </w:tcPr>
          <w:p w:rsidR="007B4932" w:rsidRPr="003205AF" w:rsidRDefault="007B4932" w:rsidP="009842AE">
            <w:r w:rsidRPr="003205AF">
              <w:t xml:space="preserve">         </w:t>
            </w:r>
          </w:p>
          <w:p w:rsidR="007B4932" w:rsidRPr="003205AF" w:rsidRDefault="007B4932" w:rsidP="009842AE">
            <w:r w:rsidRPr="003205AF">
              <w:t xml:space="preserve">    12</w:t>
            </w:r>
            <w:r w:rsidRPr="003205AF">
              <w:rPr>
                <w:vertAlign w:val="superscript"/>
              </w:rPr>
              <w:t>th</w:t>
            </w:r>
            <w:r w:rsidRPr="003205AF">
              <w:t xml:space="preserve"> Class                                </w:t>
            </w:r>
          </w:p>
        </w:tc>
        <w:tc>
          <w:tcPr>
            <w:tcW w:w="3203" w:type="dxa"/>
          </w:tcPr>
          <w:p w:rsidR="007B4932" w:rsidRPr="003205AF" w:rsidRDefault="000C7B46" w:rsidP="000C7B46">
            <w:pPr>
              <w:spacing w:after="200" w:line="276" w:lineRule="auto"/>
            </w:pPr>
            <w:r w:rsidRPr="003205AF">
              <w:br/>
            </w:r>
            <w:r w:rsidR="007B4932" w:rsidRPr="003205AF">
              <w:t xml:space="preserve">Army Public School </w:t>
            </w:r>
            <w:r w:rsidRPr="003205AF">
              <w:t>Ratnuchak</w:t>
            </w:r>
            <w:r w:rsidR="007B4932" w:rsidRPr="003205AF">
              <w:t>, Jammu, J&amp;K, India</w:t>
            </w:r>
          </w:p>
        </w:tc>
        <w:tc>
          <w:tcPr>
            <w:tcW w:w="1530" w:type="dxa"/>
          </w:tcPr>
          <w:p w:rsidR="007B4932" w:rsidRPr="003205AF" w:rsidRDefault="00A272C0" w:rsidP="00A272C0">
            <w:pPr>
              <w:spacing w:after="200" w:line="276" w:lineRule="auto"/>
              <w:jc w:val="center"/>
            </w:pPr>
            <w:r w:rsidRPr="003205AF">
              <w:t xml:space="preserve">                 </w:t>
            </w:r>
            <w:r w:rsidR="007B4932" w:rsidRPr="003205AF">
              <w:t>CBSE</w:t>
            </w:r>
          </w:p>
        </w:tc>
        <w:tc>
          <w:tcPr>
            <w:tcW w:w="1529" w:type="dxa"/>
          </w:tcPr>
          <w:p w:rsidR="007B4932" w:rsidRPr="003205AF" w:rsidRDefault="000C7B46" w:rsidP="00A272C0">
            <w:pPr>
              <w:spacing w:after="200" w:line="276" w:lineRule="auto"/>
              <w:jc w:val="center"/>
            </w:pPr>
            <w:r w:rsidRPr="003205AF">
              <w:br/>
              <w:t>84.2</w:t>
            </w:r>
            <w:r w:rsidR="007B4932" w:rsidRPr="003205AF">
              <w:t>%</w:t>
            </w:r>
          </w:p>
        </w:tc>
        <w:tc>
          <w:tcPr>
            <w:tcW w:w="1377" w:type="dxa"/>
          </w:tcPr>
          <w:p w:rsidR="007B4932" w:rsidRPr="003205AF" w:rsidRDefault="00A272C0" w:rsidP="00A272C0">
            <w:pPr>
              <w:spacing w:after="200" w:line="276" w:lineRule="auto"/>
              <w:jc w:val="center"/>
            </w:pPr>
            <w:r w:rsidRPr="003205AF">
              <w:t xml:space="preserve">               </w:t>
            </w:r>
            <w:r w:rsidR="007B4932" w:rsidRPr="003205AF">
              <w:t>May 2014</w:t>
            </w:r>
          </w:p>
        </w:tc>
      </w:tr>
      <w:tr w:rsidR="007B4932" w:rsidTr="00897D2F">
        <w:tblPrEx>
          <w:tblLook w:val="0000" w:firstRow="0" w:lastRow="0" w:firstColumn="0" w:lastColumn="0" w:noHBand="0" w:noVBand="0"/>
        </w:tblPrEx>
        <w:trPr>
          <w:trHeight w:val="803"/>
        </w:trPr>
        <w:tc>
          <w:tcPr>
            <w:tcW w:w="1827" w:type="dxa"/>
            <w:shd w:val="clear" w:color="auto" w:fill="auto"/>
          </w:tcPr>
          <w:p w:rsidR="007B4932" w:rsidRPr="003205AF" w:rsidRDefault="007B4932" w:rsidP="009842AE"/>
          <w:p w:rsidR="007B4932" w:rsidRPr="003205AF" w:rsidRDefault="007B4932" w:rsidP="009842AE">
            <w:r w:rsidRPr="003205AF">
              <w:t xml:space="preserve">    10</w:t>
            </w:r>
            <w:r w:rsidRPr="003205AF">
              <w:rPr>
                <w:vertAlign w:val="superscript"/>
              </w:rPr>
              <w:t>th</w:t>
            </w:r>
            <w:r w:rsidRPr="003205AF">
              <w:t xml:space="preserve"> Class</w:t>
            </w:r>
          </w:p>
        </w:tc>
        <w:tc>
          <w:tcPr>
            <w:tcW w:w="3203" w:type="dxa"/>
            <w:shd w:val="clear" w:color="auto" w:fill="auto"/>
          </w:tcPr>
          <w:p w:rsidR="000C7B46" w:rsidRPr="003205AF" w:rsidRDefault="000C7B46" w:rsidP="000C7B46"/>
          <w:p w:rsidR="007B4932" w:rsidRPr="003205AF" w:rsidRDefault="007B4932" w:rsidP="000C7B46">
            <w:r w:rsidRPr="003205AF">
              <w:t xml:space="preserve">Army Public School </w:t>
            </w:r>
            <w:r w:rsidR="000C7B46" w:rsidRPr="003205AF">
              <w:t>Ratnu</w:t>
            </w:r>
            <w:r w:rsidRPr="003205AF">
              <w:t>chak, Jammu, J&amp;K, India</w:t>
            </w:r>
          </w:p>
        </w:tc>
        <w:tc>
          <w:tcPr>
            <w:tcW w:w="1530" w:type="dxa"/>
            <w:shd w:val="clear" w:color="auto" w:fill="auto"/>
          </w:tcPr>
          <w:p w:rsidR="007B4932" w:rsidRPr="003205AF" w:rsidRDefault="007B4932" w:rsidP="009842AE">
            <w:r w:rsidRPr="003205AF">
              <w:t xml:space="preserve">    </w:t>
            </w:r>
          </w:p>
          <w:p w:rsidR="007B4932" w:rsidRPr="003205AF" w:rsidRDefault="007B4932" w:rsidP="009842AE">
            <w:r w:rsidRPr="003205AF">
              <w:t xml:space="preserve">      CBSE</w:t>
            </w:r>
          </w:p>
        </w:tc>
        <w:tc>
          <w:tcPr>
            <w:tcW w:w="1529" w:type="dxa"/>
            <w:tcBorders>
              <w:bottom w:val="single" w:sz="4" w:space="0" w:color="auto"/>
            </w:tcBorders>
            <w:shd w:val="clear" w:color="auto" w:fill="auto"/>
          </w:tcPr>
          <w:p w:rsidR="007B4932" w:rsidRPr="003205AF" w:rsidRDefault="007B4932" w:rsidP="009842AE"/>
          <w:p w:rsidR="007B4932" w:rsidRPr="00897D2F" w:rsidRDefault="000C7B46" w:rsidP="00897D2F">
            <w:pPr>
              <w:rPr>
                <w:sz w:val="22"/>
              </w:rPr>
            </w:pPr>
            <w:r w:rsidRPr="00897D2F">
              <w:rPr>
                <w:sz w:val="22"/>
              </w:rPr>
              <w:t xml:space="preserve">   9.6</w:t>
            </w:r>
            <w:r w:rsidR="007B4932" w:rsidRPr="00897D2F">
              <w:rPr>
                <w:sz w:val="22"/>
              </w:rPr>
              <w:t xml:space="preserve"> C.G.</w:t>
            </w:r>
            <w:r w:rsidR="003205AF" w:rsidRPr="00897D2F">
              <w:rPr>
                <w:sz w:val="22"/>
              </w:rPr>
              <w:t>P. A</w:t>
            </w:r>
          </w:p>
          <w:p w:rsidR="000C7B46" w:rsidRPr="003205AF" w:rsidRDefault="000C7B46" w:rsidP="000C7B46">
            <w:pPr>
              <w:jc w:val="center"/>
            </w:pPr>
            <w:r w:rsidRPr="003205AF">
              <w:t>(91.2%)</w:t>
            </w:r>
          </w:p>
        </w:tc>
        <w:tc>
          <w:tcPr>
            <w:tcW w:w="1377" w:type="dxa"/>
          </w:tcPr>
          <w:p w:rsidR="007B4932" w:rsidRPr="003205AF" w:rsidRDefault="007B4932" w:rsidP="009842AE"/>
          <w:p w:rsidR="007B4932" w:rsidRPr="003205AF" w:rsidRDefault="007B4932" w:rsidP="009842AE">
            <w:r w:rsidRPr="003205AF">
              <w:t xml:space="preserve">  May 2012</w:t>
            </w:r>
          </w:p>
        </w:tc>
        <w:bookmarkStart w:id="0" w:name="_GoBack"/>
        <w:bookmarkEnd w:id="0"/>
      </w:tr>
    </w:tbl>
    <w:p w:rsidR="000C7B46" w:rsidRDefault="000C7B46" w:rsidP="0097229E">
      <w:pPr>
        <w:pStyle w:val="ListParagraph"/>
        <w:ind w:left="0"/>
        <w:rPr>
          <w:sz w:val="22"/>
          <w:szCs w:val="22"/>
        </w:rPr>
      </w:pPr>
    </w:p>
    <w:p w:rsidR="003205AF" w:rsidRDefault="003205AF" w:rsidP="0097229E">
      <w:pPr>
        <w:pStyle w:val="ListParagraph"/>
        <w:ind w:left="0"/>
        <w:rPr>
          <w:b/>
          <w:sz w:val="28"/>
          <w:szCs w:val="28"/>
          <w:u w:val="single"/>
        </w:rPr>
      </w:pPr>
    </w:p>
    <w:p w:rsidR="0097229E" w:rsidRPr="003205AF" w:rsidRDefault="00A929F8" w:rsidP="0097229E">
      <w:pPr>
        <w:pStyle w:val="ListParagraph"/>
        <w:ind w:left="0"/>
        <w:rPr>
          <w:b/>
          <w:sz w:val="28"/>
          <w:szCs w:val="28"/>
        </w:rPr>
      </w:pPr>
      <w:r w:rsidRPr="003205AF">
        <w:rPr>
          <w:b/>
          <w:sz w:val="28"/>
          <w:szCs w:val="28"/>
          <w:u w:val="single"/>
        </w:rPr>
        <w:t>AREAS OF INTEREST</w:t>
      </w:r>
      <w:r w:rsidR="000C7B46" w:rsidRPr="003205AF">
        <w:rPr>
          <w:b/>
          <w:sz w:val="28"/>
          <w:szCs w:val="28"/>
        </w:rPr>
        <w:t>:</w:t>
      </w:r>
    </w:p>
    <w:p w:rsidR="0097229E" w:rsidRPr="00E5164A" w:rsidRDefault="0097229E" w:rsidP="0097229E">
      <w:pPr>
        <w:pStyle w:val="ListParagraph"/>
        <w:ind w:left="0"/>
        <w:rPr>
          <w:b/>
          <w:u w:val="single"/>
        </w:rPr>
      </w:pPr>
    </w:p>
    <w:p w:rsidR="00FB62D9" w:rsidRPr="003205AF" w:rsidRDefault="00FB62D9" w:rsidP="00186320">
      <w:pPr>
        <w:pStyle w:val="ListParagraph"/>
        <w:numPr>
          <w:ilvl w:val="0"/>
          <w:numId w:val="21"/>
        </w:numPr>
        <w:ind w:left="709" w:hanging="283"/>
        <w:jc w:val="both"/>
      </w:pPr>
      <w:r w:rsidRPr="003205AF">
        <w:t xml:space="preserve">C programming </w:t>
      </w:r>
    </w:p>
    <w:p w:rsidR="000C7B46" w:rsidRPr="003205AF" w:rsidRDefault="000C7B46" w:rsidP="00186320">
      <w:pPr>
        <w:pStyle w:val="ListParagraph"/>
        <w:numPr>
          <w:ilvl w:val="0"/>
          <w:numId w:val="21"/>
        </w:numPr>
        <w:ind w:left="709" w:hanging="283"/>
        <w:jc w:val="both"/>
      </w:pPr>
      <w:r w:rsidRPr="003205AF">
        <w:t>Java programming</w:t>
      </w:r>
    </w:p>
    <w:p w:rsidR="00C63864" w:rsidRDefault="00576365" w:rsidP="00E40FB0">
      <w:pPr>
        <w:pStyle w:val="ListParagraph"/>
        <w:numPr>
          <w:ilvl w:val="0"/>
          <w:numId w:val="21"/>
        </w:numPr>
        <w:ind w:left="709" w:hanging="283"/>
        <w:jc w:val="both"/>
      </w:pPr>
      <w:r w:rsidRPr="003205AF">
        <w:t>Website Development</w:t>
      </w:r>
    </w:p>
    <w:p w:rsidR="00CE748C" w:rsidRPr="003205AF" w:rsidRDefault="00CE748C" w:rsidP="00E40FB0">
      <w:pPr>
        <w:pStyle w:val="ListParagraph"/>
        <w:numPr>
          <w:ilvl w:val="0"/>
          <w:numId w:val="21"/>
        </w:numPr>
        <w:ind w:left="709" w:hanging="283"/>
        <w:jc w:val="both"/>
      </w:pPr>
      <w:r>
        <w:t>Android App Development</w:t>
      </w:r>
    </w:p>
    <w:p w:rsidR="0097229E" w:rsidRPr="00E5164A" w:rsidRDefault="0097229E" w:rsidP="00B73DC1">
      <w:pPr>
        <w:jc w:val="both"/>
        <w:rPr>
          <w:b/>
          <w:u w:val="single"/>
        </w:rPr>
      </w:pPr>
    </w:p>
    <w:p w:rsidR="00A929F8" w:rsidRPr="003205AF" w:rsidRDefault="00A31C42" w:rsidP="00B73DC1">
      <w:pPr>
        <w:jc w:val="both"/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 xml:space="preserve">TECHNICAL SKILLS: </w:t>
      </w:r>
    </w:p>
    <w:p w:rsidR="00A31C42" w:rsidRDefault="00915DD9" w:rsidP="00B73DC1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</w:p>
    <w:p w:rsidR="00A929F8" w:rsidRPr="002D5212" w:rsidRDefault="002D5212" w:rsidP="002D5212">
      <w:pPr>
        <w:ind w:firstLine="720"/>
        <w:jc w:val="both"/>
        <w:rPr>
          <w:szCs w:val="18"/>
        </w:rPr>
      </w:pPr>
      <w:r>
        <w:rPr>
          <w:szCs w:val="18"/>
        </w:rPr>
        <w:t>Tools</w:t>
      </w:r>
      <w:r>
        <w:rPr>
          <w:szCs w:val="18"/>
        </w:rPr>
        <w:tab/>
      </w:r>
      <w:r>
        <w:rPr>
          <w:szCs w:val="18"/>
        </w:rPr>
        <w:tab/>
        <w:t xml:space="preserve">:   </w:t>
      </w:r>
      <w:r w:rsidR="00A929F8" w:rsidRPr="002D5212">
        <w:rPr>
          <w:szCs w:val="18"/>
        </w:rPr>
        <w:t xml:space="preserve">MS </w:t>
      </w:r>
      <w:r w:rsidR="009426B4" w:rsidRPr="002D5212">
        <w:rPr>
          <w:szCs w:val="18"/>
        </w:rPr>
        <w:t>Office,</w:t>
      </w:r>
      <w:r w:rsidR="000C7B46" w:rsidRPr="002D5212">
        <w:rPr>
          <w:szCs w:val="18"/>
        </w:rPr>
        <w:t xml:space="preserve"> </w:t>
      </w:r>
      <w:r w:rsidR="00186320" w:rsidRPr="002D5212">
        <w:rPr>
          <w:szCs w:val="18"/>
        </w:rPr>
        <w:t>Turbo C</w:t>
      </w:r>
      <w:r w:rsidR="000C7B46" w:rsidRPr="002D5212">
        <w:rPr>
          <w:szCs w:val="18"/>
        </w:rPr>
        <w:t>, XAMPP</w:t>
      </w:r>
      <w:r w:rsidR="00072A96" w:rsidRPr="002D5212">
        <w:rPr>
          <w:szCs w:val="18"/>
        </w:rPr>
        <w:t>, Android Studio</w:t>
      </w:r>
    </w:p>
    <w:p w:rsidR="00A929F8" w:rsidRPr="002D5212" w:rsidRDefault="002D5212" w:rsidP="002D5212">
      <w:pPr>
        <w:ind w:firstLine="720"/>
        <w:jc w:val="both"/>
        <w:rPr>
          <w:szCs w:val="18"/>
        </w:rPr>
      </w:pPr>
      <w:r>
        <w:rPr>
          <w:szCs w:val="18"/>
        </w:rPr>
        <w:t>Language</w:t>
      </w:r>
      <w:r>
        <w:rPr>
          <w:szCs w:val="18"/>
        </w:rPr>
        <w:tab/>
        <w:t xml:space="preserve">:   </w:t>
      </w:r>
      <w:r w:rsidR="000C7B46" w:rsidRPr="002D5212">
        <w:rPr>
          <w:szCs w:val="18"/>
        </w:rPr>
        <w:t>C</w:t>
      </w:r>
      <w:r w:rsidR="00A929F8" w:rsidRPr="002D5212">
        <w:rPr>
          <w:szCs w:val="18"/>
        </w:rPr>
        <w:t>,</w:t>
      </w:r>
      <w:r>
        <w:rPr>
          <w:szCs w:val="18"/>
        </w:rPr>
        <w:t xml:space="preserve"> </w:t>
      </w:r>
      <w:r w:rsidR="000C7B46" w:rsidRPr="002D5212">
        <w:rPr>
          <w:szCs w:val="18"/>
        </w:rPr>
        <w:t>C++, Java,</w:t>
      </w:r>
      <w:r w:rsidR="00A417BD" w:rsidRPr="00A417BD">
        <w:rPr>
          <w:szCs w:val="18"/>
        </w:rPr>
        <w:t xml:space="preserve"> </w:t>
      </w:r>
      <w:r w:rsidR="00A417BD" w:rsidRPr="002D5212">
        <w:rPr>
          <w:szCs w:val="18"/>
        </w:rPr>
        <w:t>Python, HTML</w:t>
      </w:r>
      <w:r w:rsidR="00857B47" w:rsidRPr="002D5212">
        <w:rPr>
          <w:szCs w:val="18"/>
        </w:rPr>
        <w:t>,</w:t>
      </w:r>
      <w:r w:rsidR="000C7B46" w:rsidRPr="002D5212">
        <w:rPr>
          <w:szCs w:val="18"/>
        </w:rPr>
        <w:t xml:space="preserve"> CSS,</w:t>
      </w:r>
      <w:r w:rsidR="00857B47" w:rsidRPr="002D5212">
        <w:rPr>
          <w:szCs w:val="18"/>
        </w:rPr>
        <w:t xml:space="preserve"> </w:t>
      </w:r>
      <w:r w:rsidR="000C7B46" w:rsidRPr="002D5212">
        <w:rPr>
          <w:szCs w:val="18"/>
        </w:rPr>
        <w:t>JavaScript</w:t>
      </w:r>
      <w:r w:rsidR="00327FDE" w:rsidRPr="002D5212">
        <w:rPr>
          <w:szCs w:val="18"/>
        </w:rPr>
        <w:t>,</w:t>
      </w:r>
      <w:r w:rsidR="00072A96" w:rsidRPr="002D5212">
        <w:rPr>
          <w:szCs w:val="18"/>
        </w:rPr>
        <w:t xml:space="preserve"> </w:t>
      </w:r>
      <w:r w:rsidR="000C7B46" w:rsidRPr="002D5212">
        <w:rPr>
          <w:szCs w:val="18"/>
        </w:rPr>
        <w:t>PHP,</w:t>
      </w:r>
      <w:r>
        <w:rPr>
          <w:szCs w:val="18"/>
        </w:rPr>
        <w:t xml:space="preserve"> </w:t>
      </w:r>
      <w:r w:rsidR="00474FE2" w:rsidRPr="002D5212">
        <w:rPr>
          <w:szCs w:val="18"/>
        </w:rPr>
        <w:t>MYSQL</w:t>
      </w:r>
    </w:p>
    <w:p w:rsidR="00A31C42" w:rsidRPr="002D5212" w:rsidRDefault="006D7DA7" w:rsidP="002D5212">
      <w:pPr>
        <w:ind w:firstLine="720"/>
        <w:rPr>
          <w:szCs w:val="18"/>
        </w:rPr>
      </w:pPr>
      <w:r w:rsidRPr="002D5212">
        <w:rPr>
          <w:szCs w:val="18"/>
        </w:rPr>
        <w:t>Platform</w:t>
      </w:r>
      <w:r w:rsidR="002D5212">
        <w:rPr>
          <w:szCs w:val="18"/>
        </w:rPr>
        <w:tab/>
      </w:r>
      <w:r w:rsidR="00A31C42" w:rsidRPr="002D5212">
        <w:rPr>
          <w:szCs w:val="18"/>
        </w:rPr>
        <w:t>:   Windows, Linux, Android, Microprocessor 8085</w:t>
      </w:r>
    </w:p>
    <w:p w:rsidR="002D5212" w:rsidRDefault="002D5212" w:rsidP="00A929F8">
      <w:pPr>
        <w:rPr>
          <w:b/>
          <w:sz w:val="28"/>
          <w:szCs w:val="28"/>
          <w:u w:val="single"/>
        </w:rPr>
      </w:pPr>
    </w:p>
    <w:p w:rsidR="00A929F8" w:rsidRPr="00750366" w:rsidRDefault="00A929F8" w:rsidP="00A929F8">
      <w:pPr>
        <w:rPr>
          <w:b/>
          <w:sz w:val="28"/>
          <w:szCs w:val="28"/>
          <w:u w:val="single"/>
        </w:rPr>
      </w:pPr>
      <w:r w:rsidRPr="00750366">
        <w:rPr>
          <w:b/>
          <w:sz w:val="28"/>
          <w:szCs w:val="28"/>
          <w:u w:val="single"/>
        </w:rPr>
        <w:t>PROJECT</w:t>
      </w:r>
      <w:r w:rsidR="00442775" w:rsidRPr="00750366">
        <w:rPr>
          <w:b/>
          <w:sz w:val="28"/>
          <w:szCs w:val="28"/>
          <w:u w:val="single"/>
        </w:rPr>
        <w:t xml:space="preserve"> &amp; SEMINARS</w:t>
      </w:r>
      <w:r w:rsidRPr="00750366">
        <w:rPr>
          <w:b/>
          <w:sz w:val="28"/>
          <w:szCs w:val="28"/>
          <w:u w:val="single"/>
        </w:rPr>
        <w:t>:</w:t>
      </w:r>
    </w:p>
    <w:p w:rsidR="009612D7" w:rsidRDefault="009612D7" w:rsidP="00A929F8">
      <w:pPr>
        <w:rPr>
          <w:b/>
          <w:u w:val="single"/>
        </w:rPr>
      </w:pPr>
    </w:p>
    <w:p w:rsidR="009612D7" w:rsidRPr="002D5212" w:rsidRDefault="009470F4" w:rsidP="00B73DC1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ind w:right="95"/>
        <w:jc w:val="both"/>
      </w:pPr>
      <w:r w:rsidRPr="002D5212">
        <w:t xml:space="preserve">Working </w:t>
      </w:r>
      <w:r w:rsidR="002D5212" w:rsidRPr="002D5212">
        <w:t>on</w:t>
      </w:r>
      <w:r w:rsidRPr="002D5212">
        <w:t xml:space="preserve"> a Web Portal for Leave Management System for Smart India Hackathon, Government </w:t>
      </w:r>
      <w:r w:rsidR="00442775" w:rsidRPr="002D5212">
        <w:t>of India</w:t>
      </w:r>
    </w:p>
    <w:p w:rsidR="00442775" w:rsidRPr="002D5212" w:rsidRDefault="00442775" w:rsidP="00B73DC1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ind w:right="95"/>
        <w:jc w:val="both"/>
      </w:pPr>
      <w:r w:rsidRPr="002D5212">
        <w:t>Attended various CSI J&amp;K Chapter and CSI Ghaziabad chapter with active participation in events</w:t>
      </w:r>
    </w:p>
    <w:p w:rsidR="009612D7" w:rsidRPr="009612D7" w:rsidRDefault="009612D7" w:rsidP="00B73DC1">
      <w:pPr>
        <w:widowControl w:val="0"/>
        <w:overflowPunct w:val="0"/>
        <w:autoSpaceDE w:val="0"/>
        <w:autoSpaceDN w:val="0"/>
        <w:adjustRightInd w:val="0"/>
        <w:ind w:left="720" w:right="1620"/>
        <w:jc w:val="both"/>
      </w:pPr>
    </w:p>
    <w:p w:rsidR="009470F4" w:rsidRPr="00750366" w:rsidRDefault="009470F4" w:rsidP="009470F4">
      <w:pPr>
        <w:rPr>
          <w:b/>
          <w:sz w:val="28"/>
          <w:szCs w:val="28"/>
          <w:u w:val="single"/>
        </w:rPr>
      </w:pPr>
      <w:r w:rsidRPr="00750366">
        <w:rPr>
          <w:b/>
          <w:sz w:val="28"/>
          <w:szCs w:val="28"/>
          <w:u w:val="single"/>
        </w:rPr>
        <w:t>CO-CURRICULAR ACTIVITIES</w:t>
      </w:r>
      <w:r w:rsidR="00442775" w:rsidRPr="00750366">
        <w:rPr>
          <w:b/>
          <w:sz w:val="28"/>
          <w:szCs w:val="28"/>
          <w:u w:val="single"/>
        </w:rPr>
        <w:t>:</w:t>
      </w:r>
    </w:p>
    <w:p w:rsidR="009470F4" w:rsidRPr="00750366" w:rsidRDefault="009470F4" w:rsidP="009470F4">
      <w:pPr>
        <w:rPr>
          <w:b/>
        </w:rPr>
      </w:pPr>
      <w:r>
        <w:br w:type="textWrapping" w:clear="all"/>
      </w:r>
      <w:r w:rsidRPr="00750366">
        <w:rPr>
          <w:b/>
          <w:u w:val="single"/>
        </w:rPr>
        <w:t>Certification(s):</w:t>
      </w:r>
    </w:p>
    <w:p w:rsidR="009470F4" w:rsidRPr="00750366" w:rsidRDefault="009470F4" w:rsidP="009470F4"/>
    <w:p w:rsidR="009470F4" w:rsidRPr="00750366" w:rsidRDefault="009470F4" w:rsidP="009470F4">
      <w:pPr>
        <w:pStyle w:val="Heading3"/>
        <w:rPr>
          <w:rFonts w:ascii="Times New Roman" w:hAnsi="Times New Roman" w:cs="Times New Roman"/>
          <w:b w:val="0"/>
          <w:color w:val="auto"/>
        </w:rPr>
      </w:pPr>
      <w:r w:rsidRPr="00750366">
        <w:rPr>
          <w:rFonts w:ascii="Times New Roman" w:hAnsi="Times New Roman" w:cs="Times New Roman"/>
          <w:b w:val="0"/>
          <w:color w:val="auto"/>
        </w:rPr>
        <w:t>1. Certificate for Completion of C Training - Spoken Tutorial Project, IIT Bombay, 2016</w:t>
      </w:r>
    </w:p>
    <w:p w:rsidR="00442775" w:rsidRPr="00750366" w:rsidRDefault="009470F4" w:rsidP="009470F4">
      <w:pPr>
        <w:pStyle w:val="Heading3"/>
        <w:rPr>
          <w:rFonts w:ascii="Times New Roman" w:hAnsi="Times New Roman" w:cs="Times New Roman"/>
          <w:b w:val="0"/>
          <w:color w:val="auto"/>
        </w:rPr>
      </w:pPr>
      <w:r w:rsidRPr="00750366">
        <w:rPr>
          <w:rFonts w:ascii="Times New Roman" w:hAnsi="Times New Roman" w:cs="Times New Roman"/>
          <w:b w:val="0"/>
          <w:color w:val="auto"/>
        </w:rPr>
        <w:t>2. Certificate for Completion of C</w:t>
      </w:r>
      <w:r w:rsidR="00442775" w:rsidRPr="00750366">
        <w:rPr>
          <w:rFonts w:ascii="Times New Roman" w:hAnsi="Times New Roman" w:cs="Times New Roman"/>
          <w:b w:val="0"/>
          <w:color w:val="auto"/>
        </w:rPr>
        <w:t>++</w:t>
      </w:r>
      <w:r w:rsidRPr="00750366">
        <w:rPr>
          <w:rFonts w:ascii="Times New Roman" w:hAnsi="Times New Roman" w:cs="Times New Roman"/>
          <w:b w:val="0"/>
          <w:color w:val="auto"/>
        </w:rPr>
        <w:t xml:space="preserve"> Training - Spoken Tutorial Project, IIT Bombay, 2016</w:t>
      </w:r>
    </w:p>
    <w:p w:rsidR="009470F4" w:rsidRPr="00750366" w:rsidRDefault="009470F4" w:rsidP="009470F4">
      <w:pPr>
        <w:pStyle w:val="Heading3"/>
        <w:rPr>
          <w:rFonts w:ascii="Times New Roman" w:hAnsi="Times New Roman" w:cs="Times New Roman"/>
          <w:b w:val="0"/>
          <w:color w:val="auto"/>
        </w:rPr>
      </w:pPr>
      <w:r w:rsidRPr="00750366">
        <w:rPr>
          <w:rFonts w:ascii="Times New Roman" w:hAnsi="Times New Roman" w:cs="Times New Roman"/>
          <w:b w:val="0"/>
          <w:color w:val="auto"/>
        </w:rPr>
        <w:t xml:space="preserve">3. </w:t>
      </w:r>
      <w:r w:rsidR="00442775" w:rsidRPr="00750366">
        <w:rPr>
          <w:rFonts w:ascii="Times New Roman" w:hAnsi="Times New Roman" w:cs="Times New Roman"/>
          <w:b w:val="0"/>
          <w:color w:val="auto"/>
        </w:rPr>
        <w:t>Wheebox Employability Skill Test Certified - W</w:t>
      </w:r>
      <w:r w:rsidRPr="00750366">
        <w:rPr>
          <w:rFonts w:ascii="Times New Roman" w:hAnsi="Times New Roman" w:cs="Times New Roman"/>
          <w:b w:val="0"/>
          <w:color w:val="auto"/>
        </w:rPr>
        <w:t>heebox, 2016</w:t>
      </w:r>
    </w:p>
    <w:p w:rsidR="009470F4" w:rsidRPr="00750366" w:rsidRDefault="009470F4" w:rsidP="009470F4">
      <w:pPr>
        <w:pStyle w:val="Heading2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750366">
        <w:rPr>
          <w:rFonts w:ascii="Times New Roman" w:hAnsi="Times New Roman" w:cs="Times New Roman"/>
          <w:color w:val="auto"/>
          <w:sz w:val="24"/>
          <w:szCs w:val="24"/>
          <w:u w:val="single"/>
        </w:rPr>
        <w:t>Training(s) / Workshop(s)</w:t>
      </w:r>
      <w:r w:rsidR="00442775" w:rsidRPr="00750366">
        <w:rPr>
          <w:rFonts w:ascii="Times New Roman" w:hAnsi="Times New Roman" w:cs="Times New Roman"/>
          <w:color w:val="auto"/>
          <w:sz w:val="24"/>
          <w:szCs w:val="24"/>
          <w:u w:val="single"/>
        </w:rPr>
        <w:t>:</w:t>
      </w:r>
    </w:p>
    <w:p w:rsidR="00442775" w:rsidRPr="00750366" w:rsidRDefault="00442775" w:rsidP="00442775">
      <w:pPr>
        <w:pStyle w:val="Heading3"/>
        <w:numPr>
          <w:ilvl w:val="0"/>
          <w:numId w:val="27"/>
        </w:numPr>
        <w:rPr>
          <w:rFonts w:ascii="Times New Roman" w:hAnsi="Times New Roman" w:cs="Times New Roman"/>
          <w:b w:val="0"/>
          <w:color w:val="auto"/>
        </w:rPr>
      </w:pPr>
      <w:r w:rsidRPr="00750366">
        <w:rPr>
          <w:rFonts w:ascii="Times New Roman" w:hAnsi="Times New Roman" w:cs="Times New Roman"/>
          <w:b w:val="0"/>
          <w:color w:val="auto"/>
        </w:rPr>
        <w:t>Six S</w:t>
      </w:r>
      <w:r w:rsidR="009470F4" w:rsidRPr="00750366">
        <w:rPr>
          <w:rFonts w:ascii="Times New Roman" w:hAnsi="Times New Roman" w:cs="Times New Roman"/>
          <w:b w:val="0"/>
          <w:color w:val="auto"/>
        </w:rPr>
        <w:t xml:space="preserve">ense </w:t>
      </w:r>
      <w:r w:rsidRPr="00750366">
        <w:rPr>
          <w:rFonts w:ascii="Times New Roman" w:hAnsi="Times New Roman" w:cs="Times New Roman"/>
          <w:b w:val="0"/>
          <w:color w:val="auto"/>
        </w:rPr>
        <w:t>Technology</w:t>
      </w:r>
    </w:p>
    <w:p w:rsidR="00442775" w:rsidRPr="00750366" w:rsidRDefault="00442775" w:rsidP="00442775">
      <w:pPr>
        <w:pStyle w:val="ListParagraph"/>
        <w:numPr>
          <w:ilvl w:val="0"/>
          <w:numId w:val="27"/>
        </w:numPr>
      </w:pPr>
      <w:r w:rsidRPr="00750366">
        <w:t>Computer Networking</w:t>
      </w:r>
    </w:p>
    <w:p w:rsidR="00442775" w:rsidRPr="00750366" w:rsidRDefault="00442775" w:rsidP="00442775">
      <w:pPr>
        <w:pStyle w:val="ListParagraph"/>
        <w:numPr>
          <w:ilvl w:val="0"/>
          <w:numId w:val="27"/>
        </w:numPr>
      </w:pPr>
      <w:r w:rsidRPr="00750366">
        <w:t>Embedded Systems (Arduino)</w:t>
      </w:r>
    </w:p>
    <w:p w:rsidR="00442775" w:rsidRPr="00750366" w:rsidRDefault="00442775" w:rsidP="00442775">
      <w:pPr>
        <w:pStyle w:val="ListParagraph"/>
        <w:numPr>
          <w:ilvl w:val="0"/>
          <w:numId w:val="27"/>
        </w:numPr>
      </w:pPr>
      <w:r w:rsidRPr="00750366">
        <w:t xml:space="preserve">Android App Development </w:t>
      </w:r>
    </w:p>
    <w:p w:rsidR="003205AF" w:rsidRDefault="003205AF" w:rsidP="00BA305A">
      <w:pPr>
        <w:rPr>
          <w:b/>
          <w:sz w:val="28"/>
          <w:szCs w:val="28"/>
          <w:u w:val="single"/>
        </w:rPr>
      </w:pPr>
    </w:p>
    <w:p w:rsidR="00C63864" w:rsidRPr="003205AF" w:rsidRDefault="00C63864" w:rsidP="00BA305A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INTERSHIPS:</w:t>
      </w:r>
    </w:p>
    <w:p w:rsidR="00C63864" w:rsidRDefault="00C63864" w:rsidP="00BA305A">
      <w:pPr>
        <w:rPr>
          <w:b/>
          <w:u w:val="single"/>
        </w:rPr>
      </w:pPr>
    </w:p>
    <w:p w:rsidR="00C63864" w:rsidRPr="00C63864" w:rsidRDefault="00C63864" w:rsidP="00C63864">
      <w:pPr>
        <w:pStyle w:val="ListParagraph"/>
        <w:numPr>
          <w:ilvl w:val="0"/>
          <w:numId w:val="35"/>
        </w:numPr>
      </w:pPr>
      <w:r>
        <w:t xml:space="preserve">Intern at Intern Theory Career Solutions LLP as a </w:t>
      </w:r>
      <w:r w:rsidRPr="00C63864">
        <w:rPr>
          <w:b/>
        </w:rPr>
        <w:t>Brand Manager</w:t>
      </w:r>
      <w:r>
        <w:t xml:space="preserve"> </w:t>
      </w:r>
    </w:p>
    <w:p w:rsidR="00C63864" w:rsidRDefault="00C63864" w:rsidP="00BA305A">
      <w:pPr>
        <w:rPr>
          <w:b/>
          <w:u w:val="single"/>
        </w:rPr>
      </w:pPr>
    </w:p>
    <w:p w:rsidR="00C63864" w:rsidRPr="003205AF" w:rsidRDefault="00BA305A" w:rsidP="00BA305A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ACHIEVEMENTS:</w:t>
      </w:r>
    </w:p>
    <w:p w:rsidR="00BA305A" w:rsidRDefault="00BA305A" w:rsidP="00BA305A">
      <w:pPr>
        <w:ind w:firstLine="360"/>
      </w:pPr>
    </w:p>
    <w:p w:rsidR="00BA305A" w:rsidRPr="003205AF" w:rsidRDefault="00BA305A" w:rsidP="00BA305A">
      <w:pPr>
        <w:pStyle w:val="ListParagraph"/>
        <w:numPr>
          <w:ilvl w:val="0"/>
          <w:numId w:val="32"/>
        </w:numPr>
      </w:pPr>
      <w:r w:rsidRPr="003205AF">
        <w:t>1</w:t>
      </w:r>
      <w:r w:rsidRPr="003205AF">
        <w:rPr>
          <w:vertAlign w:val="superscript"/>
        </w:rPr>
        <w:t>st</w:t>
      </w:r>
      <w:r w:rsidRPr="003205AF">
        <w:t xml:space="preserve"> Prize - Sixth Sense Technology</w:t>
      </w:r>
    </w:p>
    <w:p w:rsidR="00C63864" w:rsidRPr="003205AF" w:rsidRDefault="00BA305A" w:rsidP="00C63864">
      <w:pPr>
        <w:pStyle w:val="Heading3"/>
        <w:numPr>
          <w:ilvl w:val="0"/>
          <w:numId w:val="32"/>
        </w:numPr>
        <w:rPr>
          <w:rFonts w:ascii="Times New Roman" w:hAnsi="Times New Roman" w:cs="Times New Roman"/>
          <w:b w:val="0"/>
          <w:color w:val="auto"/>
        </w:rPr>
      </w:pPr>
      <w:r w:rsidRPr="003205AF">
        <w:rPr>
          <w:rFonts w:ascii="Times New Roman" w:hAnsi="Times New Roman" w:cs="Times New Roman"/>
          <w:b w:val="0"/>
          <w:color w:val="auto"/>
        </w:rPr>
        <w:t>1</w:t>
      </w:r>
      <w:r w:rsidRPr="003205AF">
        <w:rPr>
          <w:rFonts w:ascii="Times New Roman" w:hAnsi="Times New Roman" w:cs="Times New Roman"/>
          <w:b w:val="0"/>
          <w:color w:val="auto"/>
          <w:vertAlign w:val="superscript"/>
        </w:rPr>
        <w:t>st</w:t>
      </w:r>
      <w:r w:rsidRPr="003205AF">
        <w:rPr>
          <w:rFonts w:ascii="Times New Roman" w:hAnsi="Times New Roman" w:cs="Times New Roman"/>
          <w:b w:val="0"/>
          <w:color w:val="auto"/>
        </w:rPr>
        <w:t xml:space="preserve"> Rank Statewide - Wheebox Employability Skill Test</w:t>
      </w:r>
    </w:p>
    <w:p w:rsidR="00C63864" w:rsidRPr="003558DA" w:rsidRDefault="00C63864" w:rsidP="00C63864">
      <w:pPr>
        <w:pStyle w:val="Heading3"/>
        <w:numPr>
          <w:ilvl w:val="0"/>
          <w:numId w:val="32"/>
        </w:numPr>
        <w:rPr>
          <w:rFonts w:ascii="Times New Roman" w:hAnsi="Times New Roman" w:cs="Times New Roman"/>
          <w:b w:val="0"/>
          <w:color w:val="auto"/>
        </w:rPr>
      </w:pPr>
      <w:r w:rsidRPr="003558DA">
        <w:rPr>
          <w:rFonts w:ascii="Times New Roman" w:hAnsi="Times New Roman" w:cs="Times New Roman"/>
          <w:b w:val="0"/>
          <w:color w:val="auto"/>
        </w:rPr>
        <w:t>1</w:t>
      </w:r>
      <w:r w:rsidRPr="003558DA">
        <w:rPr>
          <w:rFonts w:ascii="Times New Roman" w:hAnsi="Times New Roman" w:cs="Times New Roman"/>
          <w:b w:val="0"/>
          <w:color w:val="auto"/>
          <w:vertAlign w:val="superscript"/>
        </w:rPr>
        <w:t>st</w:t>
      </w:r>
      <w:r w:rsidRPr="003558DA">
        <w:rPr>
          <w:rFonts w:ascii="Times New Roman" w:hAnsi="Times New Roman" w:cs="Times New Roman"/>
          <w:b w:val="0"/>
          <w:color w:val="auto"/>
        </w:rPr>
        <w:t xml:space="preserve"> Prize – Hackathon 4</w:t>
      </w:r>
      <w:r w:rsidR="003558DA">
        <w:rPr>
          <w:rFonts w:ascii="Times New Roman" w:hAnsi="Times New Roman" w:cs="Times New Roman"/>
          <w:b w:val="0"/>
          <w:color w:val="auto"/>
          <w:vertAlign w:val="superscript"/>
        </w:rPr>
        <w:t>th</w:t>
      </w:r>
      <w:r w:rsidRPr="003558DA">
        <w:rPr>
          <w:rFonts w:ascii="Times New Roman" w:hAnsi="Times New Roman" w:cs="Times New Roman"/>
          <w:b w:val="0"/>
          <w:color w:val="auto"/>
        </w:rPr>
        <w:t xml:space="preserve"> CSI </w:t>
      </w:r>
      <w:r w:rsidR="003558DA">
        <w:rPr>
          <w:rFonts w:ascii="Times New Roman" w:hAnsi="Times New Roman" w:cs="Times New Roman"/>
          <w:b w:val="0"/>
          <w:color w:val="auto"/>
        </w:rPr>
        <w:t>J</w:t>
      </w:r>
      <w:r w:rsidR="003558DA" w:rsidRPr="003558DA">
        <w:rPr>
          <w:rFonts w:ascii="Times New Roman" w:hAnsi="Times New Roman" w:cs="Times New Roman"/>
          <w:b w:val="0"/>
          <w:color w:val="auto"/>
        </w:rPr>
        <w:t>&amp;K</w:t>
      </w:r>
      <w:r w:rsidRPr="003558DA">
        <w:rPr>
          <w:rFonts w:ascii="Times New Roman" w:hAnsi="Times New Roman" w:cs="Times New Roman"/>
          <w:b w:val="0"/>
          <w:color w:val="auto"/>
        </w:rPr>
        <w:t xml:space="preserve"> Convention</w:t>
      </w:r>
    </w:p>
    <w:p w:rsidR="00187C29" w:rsidRDefault="00BA305A" w:rsidP="00187C29">
      <w:pPr>
        <w:pStyle w:val="Heading3"/>
        <w:numPr>
          <w:ilvl w:val="0"/>
          <w:numId w:val="32"/>
        </w:numPr>
        <w:rPr>
          <w:rFonts w:ascii="Times New Roman" w:hAnsi="Times New Roman" w:cs="Times New Roman"/>
          <w:b w:val="0"/>
          <w:color w:val="auto"/>
        </w:rPr>
      </w:pPr>
      <w:r w:rsidRPr="003205AF">
        <w:rPr>
          <w:rFonts w:ascii="Times New Roman" w:hAnsi="Times New Roman" w:cs="Times New Roman"/>
          <w:b w:val="0"/>
          <w:color w:val="auto"/>
        </w:rPr>
        <w:t>3</w:t>
      </w:r>
      <w:r w:rsidRPr="003205AF">
        <w:rPr>
          <w:rFonts w:ascii="Times New Roman" w:hAnsi="Times New Roman" w:cs="Times New Roman"/>
          <w:b w:val="0"/>
          <w:color w:val="auto"/>
          <w:vertAlign w:val="superscript"/>
        </w:rPr>
        <w:t>rd</w:t>
      </w:r>
      <w:r w:rsidRPr="003205AF">
        <w:rPr>
          <w:rFonts w:ascii="Times New Roman" w:hAnsi="Times New Roman" w:cs="Times New Roman"/>
          <w:b w:val="0"/>
          <w:color w:val="auto"/>
        </w:rPr>
        <w:t xml:space="preserve"> Prize - Arduino Workshop </w:t>
      </w:r>
    </w:p>
    <w:p w:rsidR="003558DA" w:rsidRPr="003558DA" w:rsidRDefault="003558DA" w:rsidP="003558DA"/>
    <w:p w:rsidR="003558DA" w:rsidRPr="003558DA" w:rsidRDefault="003558DA" w:rsidP="003558DA">
      <w:pPr>
        <w:pStyle w:val="ListParagraph"/>
        <w:numPr>
          <w:ilvl w:val="0"/>
          <w:numId w:val="32"/>
        </w:numPr>
      </w:pPr>
      <w:r>
        <w:t xml:space="preserve">Organizer for </w:t>
      </w:r>
      <w:r w:rsidR="00325039">
        <w:t xml:space="preserve">the </w:t>
      </w:r>
      <w:r>
        <w:t>4</w:t>
      </w:r>
      <w:r w:rsidRPr="003558DA">
        <w:rPr>
          <w:vertAlign w:val="superscript"/>
        </w:rPr>
        <w:t>th</w:t>
      </w:r>
      <w:r>
        <w:t xml:space="preserve"> CSI J&amp;K Convention</w:t>
      </w:r>
    </w:p>
    <w:p w:rsidR="00BA305A" w:rsidRDefault="00BA305A" w:rsidP="00BA305A">
      <w:pPr>
        <w:pStyle w:val="Heading3"/>
        <w:numPr>
          <w:ilvl w:val="0"/>
          <w:numId w:val="32"/>
        </w:numPr>
        <w:rPr>
          <w:rFonts w:ascii="Times New Roman" w:hAnsi="Times New Roman" w:cs="Times New Roman"/>
          <w:b w:val="0"/>
          <w:color w:val="auto"/>
        </w:rPr>
      </w:pPr>
      <w:r w:rsidRPr="003205AF">
        <w:rPr>
          <w:rFonts w:ascii="Times New Roman" w:hAnsi="Times New Roman" w:cs="Times New Roman"/>
          <w:b w:val="0"/>
          <w:color w:val="auto"/>
        </w:rPr>
        <w:t>Organizer in the College Techno-Cultural Fest</w:t>
      </w:r>
      <w:r w:rsidR="00BF5108">
        <w:rPr>
          <w:rFonts w:ascii="Times New Roman" w:hAnsi="Times New Roman" w:cs="Times New Roman"/>
          <w:b w:val="0"/>
          <w:color w:val="auto"/>
        </w:rPr>
        <w:t xml:space="preserve"> “Sammilan 2k16” for Brain Teaser</w:t>
      </w:r>
    </w:p>
    <w:p w:rsidR="00BF5108" w:rsidRDefault="00BF5108" w:rsidP="00BF5108">
      <w:pPr>
        <w:pStyle w:val="Heading3"/>
        <w:numPr>
          <w:ilvl w:val="0"/>
          <w:numId w:val="32"/>
        </w:numPr>
        <w:rPr>
          <w:rFonts w:ascii="Times New Roman" w:hAnsi="Times New Roman" w:cs="Times New Roman"/>
          <w:b w:val="0"/>
          <w:color w:val="auto"/>
        </w:rPr>
      </w:pPr>
      <w:r w:rsidRPr="003205AF">
        <w:rPr>
          <w:rFonts w:ascii="Times New Roman" w:hAnsi="Times New Roman" w:cs="Times New Roman"/>
          <w:b w:val="0"/>
          <w:color w:val="auto"/>
        </w:rPr>
        <w:t>Organizer in the College Techno-Cultural Fest</w:t>
      </w:r>
      <w:r>
        <w:rPr>
          <w:rFonts w:ascii="Times New Roman" w:hAnsi="Times New Roman" w:cs="Times New Roman"/>
          <w:b w:val="0"/>
          <w:color w:val="auto"/>
        </w:rPr>
        <w:t xml:space="preserve"> “Sammilan 2k17” for Cryptic Bug</w:t>
      </w:r>
    </w:p>
    <w:p w:rsidR="00325039" w:rsidRDefault="00325039" w:rsidP="00857B47"/>
    <w:p w:rsidR="00857B47" w:rsidRPr="003205AF" w:rsidRDefault="009123F1" w:rsidP="00857B47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lastRenderedPageBreak/>
        <w:t>HOBBIES:</w:t>
      </w:r>
    </w:p>
    <w:p w:rsidR="00857B47" w:rsidRPr="003205AF" w:rsidRDefault="00857B47" w:rsidP="002B6F89">
      <w:pPr>
        <w:rPr>
          <w:b/>
          <w:u w:val="single"/>
        </w:rPr>
      </w:pPr>
    </w:p>
    <w:p w:rsidR="002B6F89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 xml:space="preserve">Coding 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Listen to music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Console Gaming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Driving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Outdoor Activities</w:t>
      </w:r>
    </w:p>
    <w:p w:rsidR="00750366" w:rsidRDefault="00750366" w:rsidP="00857B47">
      <w:pPr>
        <w:rPr>
          <w:b/>
          <w:u w:val="single"/>
        </w:rPr>
      </w:pPr>
    </w:p>
    <w:p w:rsidR="00857B47" w:rsidRPr="003205AF" w:rsidRDefault="00857B47" w:rsidP="00857B47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CAPABILITIES:</w:t>
      </w:r>
    </w:p>
    <w:p w:rsidR="00857B47" w:rsidRPr="00E5164A" w:rsidRDefault="00857B47" w:rsidP="00857B47">
      <w:pPr>
        <w:rPr>
          <w:b/>
          <w:u w:val="single"/>
        </w:rPr>
      </w:pPr>
    </w:p>
    <w:p w:rsidR="00BA305A" w:rsidRPr="003205AF" w:rsidRDefault="00BA305A" w:rsidP="00BA305A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Leadership Qualities</w:t>
      </w:r>
    </w:p>
    <w:p w:rsidR="00857B47" w:rsidRPr="003205AF" w:rsidRDefault="00857B47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Good Comm</w:t>
      </w:r>
      <w:r w:rsidR="00BA305A" w:rsidRPr="003205AF">
        <w:t>unication and Presenting Skills</w:t>
      </w:r>
    </w:p>
    <w:p w:rsidR="00857B47" w:rsidRPr="003205AF" w:rsidRDefault="00BA305A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Good Programming Skills</w:t>
      </w:r>
    </w:p>
    <w:p w:rsidR="00857B47" w:rsidRPr="003205AF" w:rsidRDefault="00BA305A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Good Listener</w:t>
      </w:r>
    </w:p>
    <w:p w:rsidR="00857B47" w:rsidRPr="003205AF" w:rsidRDefault="00857B47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 xml:space="preserve">Adaptable and Flexible to various </w:t>
      </w:r>
      <w:r w:rsidR="00BA305A" w:rsidRPr="003205AF">
        <w:t>conditions</w:t>
      </w:r>
    </w:p>
    <w:p w:rsidR="00E2102B" w:rsidRPr="003205AF" w:rsidRDefault="00BA305A" w:rsidP="00BA305A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Team Spirit</w:t>
      </w:r>
    </w:p>
    <w:p w:rsidR="00BA305A" w:rsidRDefault="00BA305A" w:rsidP="00857B47">
      <w:pPr>
        <w:rPr>
          <w:b/>
          <w:u w:val="single"/>
        </w:rPr>
      </w:pPr>
    </w:p>
    <w:p w:rsidR="00857B47" w:rsidRPr="003205AF" w:rsidRDefault="001C112B" w:rsidP="00857B47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CREDENTIALS</w:t>
      </w:r>
      <w:r w:rsidR="00857B47" w:rsidRPr="003205AF">
        <w:rPr>
          <w:b/>
          <w:sz w:val="28"/>
          <w:szCs w:val="28"/>
          <w:u w:val="single"/>
        </w:rPr>
        <w:t>:</w:t>
      </w:r>
    </w:p>
    <w:p w:rsidR="00857B47" w:rsidRPr="00E2102B" w:rsidRDefault="00857B47" w:rsidP="00857B47">
      <w:pPr>
        <w:rPr>
          <w:b/>
          <w:u w:val="single"/>
        </w:rPr>
      </w:pPr>
    </w:p>
    <w:p w:rsidR="00857B47" w:rsidRPr="003205AF" w:rsidRDefault="00E5164A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Father’s Name</w:t>
      </w:r>
      <w:r w:rsidRPr="003205AF">
        <w:tab/>
      </w:r>
      <w:r w:rsidRPr="003205AF">
        <w:tab/>
        <w:t>:</w:t>
      </w:r>
      <w:r w:rsidRPr="003205AF">
        <w:tab/>
      </w:r>
      <w:r w:rsidR="00857B47" w:rsidRPr="003205AF">
        <w:t xml:space="preserve">Mr. </w:t>
      </w:r>
      <w:r w:rsidR="00BA305A" w:rsidRPr="003205AF">
        <w:t>Sunil Bajaj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Mother’s Name</w:t>
      </w:r>
      <w:r w:rsidRPr="003205AF">
        <w:tab/>
      </w:r>
      <w:r w:rsidRPr="003205AF">
        <w:tab/>
      </w:r>
      <w:r w:rsidR="00E5164A" w:rsidRPr="003205AF">
        <w:t>:</w:t>
      </w:r>
      <w:r w:rsidR="00E5164A" w:rsidRPr="003205AF">
        <w:tab/>
      </w:r>
      <w:r w:rsidRPr="003205AF">
        <w:t xml:space="preserve">Mrs. </w:t>
      </w:r>
      <w:r w:rsidR="00BA305A" w:rsidRPr="003205AF">
        <w:t>Kiran Bajaj</w:t>
      </w:r>
      <w:r w:rsidR="00BA305A" w:rsidRPr="003205AF">
        <w:tab/>
      </w:r>
    </w:p>
    <w:p w:rsidR="00857B47" w:rsidRPr="003205AF" w:rsidRDefault="003205AF" w:rsidP="00857B47">
      <w:pPr>
        <w:spacing w:line="360" w:lineRule="auto"/>
      </w:pPr>
      <w:r>
        <w:t>Date of Birth</w:t>
      </w:r>
      <w:r>
        <w:tab/>
        <w:t xml:space="preserve">          </w:t>
      </w:r>
      <w:r w:rsidR="009C3A86">
        <w:t xml:space="preserve"> </w:t>
      </w:r>
      <w:r w:rsidR="009C3A86">
        <w:tab/>
        <w:t>:</w:t>
      </w:r>
      <w:r w:rsidR="00E5164A" w:rsidRPr="003205AF">
        <w:tab/>
      </w:r>
      <w:r w:rsidR="00BA305A" w:rsidRPr="003205AF">
        <w:t>02</w:t>
      </w:r>
      <w:r w:rsidR="00BA305A" w:rsidRPr="003205AF">
        <w:rPr>
          <w:vertAlign w:val="superscript"/>
        </w:rPr>
        <w:t>nd</w:t>
      </w:r>
      <w:r w:rsidR="00BA305A" w:rsidRPr="003205AF">
        <w:t xml:space="preserve"> Nov, 1995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Gender</w:t>
      </w:r>
      <w:r w:rsidRPr="003205AF">
        <w:tab/>
      </w:r>
      <w:r w:rsidRPr="003205AF">
        <w:tab/>
      </w:r>
      <w:r w:rsidRPr="003205AF">
        <w:tab/>
        <w:t>:</w:t>
      </w:r>
      <w:r w:rsidRPr="003205AF">
        <w:tab/>
        <w:t>Male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Nationality</w:t>
      </w:r>
      <w:r w:rsidRPr="003205AF">
        <w:tab/>
      </w:r>
      <w:r w:rsidRPr="003205AF">
        <w:tab/>
        <w:t>:</w:t>
      </w:r>
      <w:r w:rsidR="003205AF">
        <w:t xml:space="preserve">           </w:t>
      </w:r>
      <w:r w:rsidRPr="003205AF">
        <w:t>Indian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Marital Status</w:t>
      </w:r>
      <w:r w:rsidRPr="003205AF">
        <w:tab/>
      </w:r>
      <w:r w:rsidRPr="003205AF">
        <w:tab/>
        <w:t>:</w:t>
      </w:r>
      <w:r w:rsidRPr="003205AF">
        <w:tab/>
        <w:t>Single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Linguistic ability</w:t>
      </w:r>
      <w:r w:rsidRPr="003205AF">
        <w:tab/>
      </w:r>
      <w:r w:rsidRPr="003205AF">
        <w:tab/>
        <w:t>:</w:t>
      </w:r>
      <w:r w:rsidR="00E5164A" w:rsidRPr="003205AF">
        <w:tab/>
      </w:r>
      <w:r w:rsidRPr="003205AF">
        <w:t>English, Hindi</w:t>
      </w:r>
      <w:r w:rsidR="00AE3D73" w:rsidRPr="003205AF">
        <w:t>, Punjabi</w:t>
      </w:r>
    </w:p>
    <w:p w:rsidR="00E2102B" w:rsidRDefault="00E2102B" w:rsidP="00857B47">
      <w:pPr>
        <w:tabs>
          <w:tab w:val="left" w:pos="900"/>
          <w:tab w:val="left" w:pos="1800"/>
        </w:tabs>
        <w:spacing w:line="360" w:lineRule="auto"/>
        <w:jc w:val="both"/>
        <w:rPr>
          <w:sz w:val="20"/>
          <w:szCs w:val="20"/>
        </w:rPr>
      </w:pPr>
    </w:p>
    <w:p w:rsidR="00E2102B" w:rsidRDefault="00E2102B" w:rsidP="00857B47">
      <w:pPr>
        <w:tabs>
          <w:tab w:val="left" w:pos="900"/>
          <w:tab w:val="left" w:pos="1800"/>
        </w:tabs>
        <w:spacing w:line="360" w:lineRule="auto"/>
        <w:jc w:val="both"/>
        <w:rPr>
          <w:sz w:val="20"/>
          <w:szCs w:val="20"/>
        </w:rPr>
      </w:pPr>
    </w:p>
    <w:p w:rsidR="00E2102B" w:rsidRDefault="00E2102B" w:rsidP="00857B47">
      <w:pPr>
        <w:tabs>
          <w:tab w:val="left" w:pos="900"/>
          <w:tab w:val="left" w:pos="1800"/>
        </w:tabs>
        <w:spacing w:line="360" w:lineRule="auto"/>
        <w:jc w:val="both"/>
        <w:rPr>
          <w:sz w:val="20"/>
          <w:szCs w:val="20"/>
        </w:rPr>
      </w:pPr>
    </w:p>
    <w:p w:rsidR="00E2102B" w:rsidRDefault="00E2102B" w:rsidP="00857B47">
      <w:pPr>
        <w:tabs>
          <w:tab w:val="left" w:pos="900"/>
          <w:tab w:val="left" w:pos="1800"/>
        </w:tabs>
        <w:spacing w:line="360" w:lineRule="auto"/>
        <w:jc w:val="both"/>
        <w:rPr>
          <w:sz w:val="20"/>
          <w:szCs w:val="20"/>
        </w:rPr>
      </w:pPr>
    </w:p>
    <w:p w:rsidR="004E2D6D" w:rsidRPr="00E5164A" w:rsidRDefault="004E2D6D" w:rsidP="00857B47">
      <w:pPr>
        <w:tabs>
          <w:tab w:val="left" w:pos="900"/>
          <w:tab w:val="left" w:pos="1800"/>
        </w:tabs>
        <w:spacing w:line="360" w:lineRule="auto"/>
        <w:jc w:val="both"/>
        <w:rPr>
          <w:sz w:val="20"/>
          <w:szCs w:val="20"/>
        </w:rPr>
      </w:pPr>
    </w:p>
    <w:p w:rsidR="00857B47" w:rsidRPr="00E5164A" w:rsidRDefault="00857B47" w:rsidP="00857B47">
      <w:pPr>
        <w:rPr>
          <w:b/>
          <w:u w:val="single"/>
        </w:rPr>
      </w:pPr>
    </w:p>
    <w:p w:rsidR="00857B47" w:rsidRPr="00E5164A" w:rsidRDefault="00857B47" w:rsidP="00857B47">
      <w:pPr>
        <w:rPr>
          <w:b/>
          <w:u w:val="single"/>
        </w:rPr>
      </w:pPr>
    </w:p>
    <w:p w:rsidR="00857B47" w:rsidRPr="00E5164A" w:rsidRDefault="00857B47" w:rsidP="00857B47">
      <w:pPr>
        <w:rPr>
          <w:b/>
          <w:u w:val="single"/>
        </w:rPr>
      </w:pPr>
    </w:p>
    <w:p w:rsidR="00857B47" w:rsidRPr="00E5164A" w:rsidRDefault="00857B47" w:rsidP="00857B47">
      <w:pPr>
        <w:rPr>
          <w:b/>
          <w:u w:val="single"/>
        </w:rPr>
      </w:pPr>
    </w:p>
    <w:sectPr w:rsidR="00857B47" w:rsidRPr="00E5164A" w:rsidSect="00DA6E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54EF" w:rsidRDefault="00A354EF" w:rsidP="001E474F">
      <w:r>
        <w:separator/>
      </w:r>
    </w:p>
  </w:endnote>
  <w:endnote w:type="continuationSeparator" w:id="0">
    <w:p w:rsidR="00A354EF" w:rsidRDefault="00A354EF" w:rsidP="001E4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54EF" w:rsidRDefault="00A354EF" w:rsidP="001E474F">
      <w:r>
        <w:separator/>
      </w:r>
    </w:p>
  </w:footnote>
  <w:footnote w:type="continuationSeparator" w:id="0">
    <w:p w:rsidR="00A354EF" w:rsidRDefault="00A354EF" w:rsidP="001E47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2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3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4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5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6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7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8" w:tplc="FFFFFFFF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02D41C5E"/>
    <w:multiLevelType w:val="hybridMultilevel"/>
    <w:tmpl w:val="D68C6FF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5B1753E"/>
    <w:multiLevelType w:val="hybridMultilevel"/>
    <w:tmpl w:val="24CE3E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251ECE"/>
    <w:multiLevelType w:val="hybridMultilevel"/>
    <w:tmpl w:val="0C40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46EAF"/>
    <w:multiLevelType w:val="hybridMultilevel"/>
    <w:tmpl w:val="11A8A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F20E2"/>
    <w:multiLevelType w:val="hybridMultilevel"/>
    <w:tmpl w:val="8E0A82B6"/>
    <w:lvl w:ilvl="0" w:tplc="08090001">
      <w:start w:val="1"/>
      <w:numFmt w:val="bullet"/>
      <w:lvlText w:val=""/>
      <w:lvlJc w:val="left"/>
      <w:pPr>
        <w:ind w:left="14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6" w15:restartNumberingAfterBreak="0">
    <w:nsid w:val="146B7931"/>
    <w:multiLevelType w:val="hybridMultilevel"/>
    <w:tmpl w:val="29BEA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D4908"/>
    <w:multiLevelType w:val="hybridMultilevel"/>
    <w:tmpl w:val="E806C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D1BE8"/>
    <w:multiLevelType w:val="hybridMultilevel"/>
    <w:tmpl w:val="B54A8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B2563"/>
    <w:multiLevelType w:val="hybridMultilevel"/>
    <w:tmpl w:val="EDDCBB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3B14CA"/>
    <w:multiLevelType w:val="hybridMultilevel"/>
    <w:tmpl w:val="E80A4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70E97"/>
    <w:multiLevelType w:val="hybridMultilevel"/>
    <w:tmpl w:val="C40462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535CDF"/>
    <w:multiLevelType w:val="hybridMultilevel"/>
    <w:tmpl w:val="4F9457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620E4"/>
    <w:multiLevelType w:val="hybridMultilevel"/>
    <w:tmpl w:val="78DE4CE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 w15:restartNumberingAfterBreak="0">
    <w:nsid w:val="3CEB3159"/>
    <w:multiLevelType w:val="hybridMultilevel"/>
    <w:tmpl w:val="82FA16E4"/>
    <w:lvl w:ilvl="0" w:tplc="D256ECE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E25649"/>
    <w:multiLevelType w:val="hybridMultilevel"/>
    <w:tmpl w:val="02C22684"/>
    <w:lvl w:ilvl="0" w:tplc="40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6" w15:restartNumberingAfterBreak="0">
    <w:nsid w:val="40D03ABB"/>
    <w:multiLevelType w:val="hybridMultilevel"/>
    <w:tmpl w:val="D1647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30740D"/>
    <w:multiLevelType w:val="hybridMultilevel"/>
    <w:tmpl w:val="B94E7F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6405EE"/>
    <w:multiLevelType w:val="hybridMultilevel"/>
    <w:tmpl w:val="58CAB4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FB6CE4"/>
    <w:multiLevelType w:val="hybridMultilevel"/>
    <w:tmpl w:val="B13E14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0767C3"/>
    <w:multiLevelType w:val="hybridMultilevel"/>
    <w:tmpl w:val="FAE267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715160"/>
    <w:multiLevelType w:val="hybridMultilevel"/>
    <w:tmpl w:val="14D812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522005"/>
    <w:multiLevelType w:val="hybridMultilevel"/>
    <w:tmpl w:val="4F20FB72"/>
    <w:lvl w:ilvl="0" w:tplc="00006DF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9905DB3"/>
    <w:multiLevelType w:val="hybridMultilevel"/>
    <w:tmpl w:val="D13EE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F06AF4"/>
    <w:multiLevelType w:val="hybridMultilevel"/>
    <w:tmpl w:val="AC329DC6"/>
    <w:lvl w:ilvl="0" w:tplc="08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25" w15:restartNumberingAfterBreak="0">
    <w:nsid w:val="54ED415C"/>
    <w:multiLevelType w:val="hybridMultilevel"/>
    <w:tmpl w:val="585635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575C99"/>
    <w:multiLevelType w:val="hybridMultilevel"/>
    <w:tmpl w:val="5BEA7C9C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5C306D01"/>
    <w:multiLevelType w:val="hybridMultilevel"/>
    <w:tmpl w:val="2D58D1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A4F79"/>
    <w:multiLevelType w:val="hybridMultilevel"/>
    <w:tmpl w:val="23E2D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54295"/>
    <w:multiLevelType w:val="hybridMultilevel"/>
    <w:tmpl w:val="0136C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6303CA"/>
    <w:multiLevelType w:val="hybridMultilevel"/>
    <w:tmpl w:val="1A50B218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1" w15:restartNumberingAfterBreak="0">
    <w:nsid w:val="732050EF"/>
    <w:multiLevelType w:val="hybridMultilevel"/>
    <w:tmpl w:val="389E972A"/>
    <w:lvl w:ilvl="0" w:tplc="0809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32" w15:restartNumberingAfterBreak="0">
    <w:nsid w:val="77FF5661"/>
    <w:multiLevelType w:val="hybridMultilevel"/>
    <w:tmpl w:val="0E1A5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F767F1"/>
    <w:multiLevelType w:val="hybridMultilevel"/>
    <w:tmpl w:val="881E48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D46B5A"/>
    <w:multiLevelType w:val="hybridMultilevel"/>
    <w:tmpl w:val="58E47D6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7"/>
  </w:num>
  <w:num w:numId="3">
    <w:abstractNumId w:val="15"/>
  </w:num>
  <w:num w:numId="4">
    <w:abstractNumId w:val="18"/>
  </w:num>
  <w:num w:numId="5">
    <w:abstractNumId w:val="1"/>
  </w:num>
  <w:num w:numId="6">
    <w:abstractNumId w:val="11"/>
  </w:num>
  <w:num w:numId="7">
    <w:abstractNumId w:val="33"/>
  </w:num>
  <w:num w:numId="8">
    <w:abstractNumId w:val="12"/>
  </w:num>
  <w:num w:numId="9">
    <w:abstractNumId w:val="34"/>
  </w:num>
  <w:num w:numId="10">
    <w:abstractNumId w:val="9"/>
  </w:num>
  <w:num w:numId="11">
    <w:abstractNumId w:val="19"/>
  </w:num>
  <w:num w:numId="12">
    <w:abstractNumId w:val="30"/>
  </w:num>
  <w:num w:numId="13">
    <w:abstractNumId w:val="0"/>
  </w:num>
  <w:num w:numId="14">
    <w:abstractNumId w:val="28"/>
  </w:num>
  <w:num w:numId="15">
    <w:abstractNumId w:val="24"/>
  </w:num>
  <w:num w:numId="16">
    <w:abstractNumId w:val="8"/>
  </w:num>
  <w:num w:numId="17">
    <w:abstractNumId w:val="7"/>
  </w:num>
  <w:num w:numId="18">
    <w:abstractNumId w:val="13"/>
  </w:num>
  <w:num w:numId="19">
    <w:abstractNumId w:val="5"/>
  </w:num>
  <w:num w:numId="20">
    <w:abstractNumId w:val="26"/>
  </w:num>
  <w:num w:numId="21">
    <w:abstractNumId w:val="31"/>
  </w:num>
  <w:num w:numId="22">
    <w:abstractNumId w:val="25"/>
  </w:num>
  <w:num w:numId="23">
    <w:abstractNumId w:val="2"/>
  </w:num>
  <w:num w:numId="24">
    <w:abstractNumId w:val="20"/>
  </w:num>
  <w:num w:numId="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21"/>
  </w:num>
  <w:num w:numId="28">
    <w:abstractNumId w:val="32"/>
  </w:num>
  <w:num w:numId="29">
    <w:abstractNumId w:val="23"/>
  </w:num>
  <w:num w:numId="30">
    <w:abstractNumId w:val="29"/>
  </w:num>
  <w:num w:numId="31">
    <w:abstractNumId w:val="4"/>
  </w:num>
  <w:num w:numId="32">
    <w:abstractNumId w:val="14"/>
  </w:num>
  <w:num w:numId="33">
    <w:abstractNumId w:val="6"/>
  </w:num>
  <w:num w:numId="34">
    <w:abstractNumId w:val="3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rA0sDSwMDUzNzc1MDRQ0lEKTi0uzszPAykwrgUAL2HlmywAAAA="/>
  </w:docVars>
  <w:rsids>
    <w:rsidRoot w:val="0044339A"/>
    <w:rsid w:val="00003D4C"/>
    <w:rsid w:val="00072A96"/>
    <w:rsid w:val="000766C5"/>
    <w:rsid w:val="000A19B8"/>
    <w:rsid w:val="000C7B46"/>
    <w:rsid w:val="000D6750"/>
    <w:rsid w:val="00150E09"/>
    <w:rsid w:val="00186320"/>
    <w:rsid w:val="00187C29"/>
    <w:rsid w:val="001939F4"/>
    <w:rsid w:val="001C112B"/>
    <w:rsid w:val="001E1104"/>
    <w:rsid w:val="001E474F"/>
    <w:rsid w:val="00201E1D"/>
    <w:rsid w:val="00207181"/>
    <w:rsid w:val="00280699"/>
    <w:rsid w:val="00286078"/>
    <w:rsid w:val="002B6F89"/>
    <w:rsid w:val="002D5212"/>
    <w:rsid w:val="002E1A04"/>
    <w:rsid w:val="003077B7"/>
    <w:rsid w:val="003205AF"/>
    <w:rsid w:val="00325039"/>
    <w:rsid w:val="00327FDE"/>
    <w:rsid w:val="003417ED"/>
    <w:rsid w:val="003558DA"/>
    <w:rsid w:val="003852DE"/>
    <w:rsid w:val="003A40D1"/>
    <w:rsid w:val="003B0329"/>
    <w:rsid w:val="003E634D"/>
    <w:rsid w:val="004207C3"/>
    <w:rsid w:val="00442775"/>
    <w:rsid w:val="0044339A"/>
    <w:rsid w:val="00474FE2"/>
    <w:rsid w:val="00476A08"/>
    <w:rsid w:val="004B0A33"/>
    <w:rsid w:val="004B61DA"/>
    <w:rsid w:val="004E093E"/>
    <w:rsid w:val="004E2D6D"/>
    <w:rsid w:val="004E5CFB"/>
    <w:rsid w:val="00502160"/>
    <w:rsid w:val="005523D6"/>
    <w:rsid w:val="00576365"/>
    <w:rsid w:val="00630D88"/>
    <w:rsid w:val="00635B36"/>
    <w:rsid w:val="006742C9"/>
    <w:rsid w:val="00680CDA"/>
    <w:rsid w:val="006B10AD"/>
    <w:rsid w:val="006D7DA7"/>
    <w:rsid w:val="006F617B"/>
    <w:rsid w:val="007113AF"/>
    <w:rsid w:val="0071222B"/>
    <w:rsid w:val="00750366"/>
    <w:rsid w:val="007B2CBF"/>
    <w:rsid w:val="007B4932"/>
    <w:rsid w:val="0082110F"/>
    <w:rsid w:val="008578D8"/>
    <w:rsid w:val="00857B47"/>
    <w:rsid w:val="00890343"/>
    <w:rsid w:val="00897D2F"/>
    <w:rsid w:val="008B707A"/>
    <w:rsid w:val="008D02B4"/>
    <w:rsid w:val="009123F1"/>
    <w:rsid w:val="00915DD9"/>
    <w:rsid w:val="009202BD"/>
    <w:rsid w:val="00933808"/>
    <w:rsid w:val="009426B4"/>
    <w:rsid w:val="009470F4"/>
    <w:rsid w:val="00957AB7"/>
    <w:rsid w:val="009612D7"/>
    <w:rsid w:val="00967F9E"/>
    <w:rsid w:val="0097229E"/>
    <w:rsid w:val="0098782E"/>
    <w:rsid w:val="009919AB"/>
    <w:rsid w:val="0099245F"/>
    <w:rsid w:val="009C3A86"/>
    <w:rsid w:val="009C3A9A"/>
    <w:rsid w:val="009D4A94"/>
    <w:rsid w:val="009D78D1"/>
    <w:rsid w:val="009E0C75"/>
    <w:rsid w:val="00A272C0"/>
    <w:rsid w:val="00A31C42"/>
    <w:rsid w:val="00A33FED"/>
    <w:rsid w:val="00A354EF"/>
    <w:rsid w:val="00A417BD"/>
    <w:rsid w:val="00A6112C"/>
    <w:rsid w:val="00A9262A"/>
    <w:rsid w:val="00A929F8"/>
    <w:rsid w:val="00AB29B6"/>
    <w:rsid w:val="00AB3B45"/>
    <w:rsid w:val="00AC28B5"/>
    <w:rsid w:val="00AD7AF0"/>
    <w:rsid w:val="00AE3D73"/>
    <w:rsid w:val="00B73DC1"/>
    <w:rsid w:val="00BA305A"/>
    <w:rsid w:val="00BA754F"/>
    <w:rsid w:val="00BA7A97"/>
    <w:rsid w:val="00BF5108"/>
    <w:rsid w:val="00C2436F"/>
    <w:rsid w:val="00C27C13"/>
    <w:rsid w:val="00C633E3"/>
    <w:rsid w:val="00C63864"/>
    <w:rsid w:val="00C935B0"/>
    <w:rsid w:val="00CC7113"/>
    <w:rsid w:val="00CE52F3"/>
    <w:rsid w:val="00CE748C"/>
    <w:rsid w:val="00D111CC"/>
    <w:rsid w:val="00D17C2B"/>
    <w:rsid w:val="00D540D9"/>
    <w:rsid w:val="00D63848"/>
    <w:rsid w:val="00D95347"/>
    <w:rsid w:val="00DA6E32"/>
    <w:rsid w:val="00DF71B8"/>
    <w:rsid w:val="00E02408"/>
    <w:rsid w:val="00E15AD5"/>
    <w:rsid w:val="00E2102B"/>
    <w:rsid w:val="00E40FB0"/>
    <w:rsid w:val="00E5164A"/>
    <w:rsid w:val="00E66869"/>
    <w:rsid w:val="00E8392F"/>
    <w:rsid w:val="00EC0760"/>
    <w:rsid w:val="00ED0181"/>
    <w:rsid w:val="00EF62B6"/>
    <w:rsid w:val="00F43497"/>
    <w:rsid w:val="00F43C85"/>
    <w:rsid w:val="00F45190"/>
    <w:rsid w:val="00F47533"/>
    <w:rsid w:val="00F56903"/>
    <w:rsid w:val="00FB4BD2"/>
    <w:rsid w:val="00FB62D9"/>
    <w:rsid w:val="00FB673B"/>
    <w:rsid w:val="00FE0081"/>
    <w:rsid w:val="00FF3F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2C323"/>
  <w15:docId w15:val="{36287B4A-285E-4E7B-94B5-52B6588B1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B67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70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70F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70F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33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33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19A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47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74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47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74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707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B707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B70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70F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470F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D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DA7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7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1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7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9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4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8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14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2B2BC9-D1D8-4429-9AA6-C0914D054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3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llege</cp:lastModifiedBy>
  <cp:revision>20</cp:revision>
  <dcterms:created xsi:type="dcterms:W3CDTF">2017-02-21T14:04:00Z</dcterms:created>
  <dcterms:modified xsi:type="dcterms:W3CDTF">2017-05-1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831486</vt:i4>
  </property>
</Properties>
</file>